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revoice</w:t>
      </w:r>
      <w:r>
        <w:t xml:space="preserve"> </w:t>
      </w:r>
      <w:r>
        <w:t xml:space="preserve">v2.0.6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0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0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ฮัลโหลทดสอบสวัสดีครับ เปล่าครับ ทดสอบทดสอบทดสอบ ความรักหน้าตาเป็นแบบไหน หน้าตาเหมือนฉันหรือไม่ ใครๆก็ใครอยากรู้ ไม่เหมือนตอนนี้ที่ฉันยังคงเฝ้ารออยู่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revoice v2.0.6</dc:title>
  <dc:creator/>
  <cp:keywords/>
  <dcterms:created xsi:type="dcterms:W3CDTF">2021-11-10T05:40:29Z</dcterms:created>
  <dcterms:modified xsi:type="dcterms:W3CDTF">2021-11-10T05:4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0 พฤษจิกายน 2564 เวลา 12.02 น.</vt:lpwstr>
  </property>
  <property fmtid="{D5CDD505-2E9C-101B-9397-08002B2CF9AE}" pid="3" name="subtitle">
    <vt:lpwstr/>
  </property>
</Properties>
</file>